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094C31AF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5E6B6B" w:rsidRPr="005E6B6B">
        <w:rPr>
          <w:rFonts w:ascii="Times New Roman" w:hAnsi="Times New Roman" w:cs="Times New Roman"/>
          <w:sz w:val="36"/>
          <w:szCs w:val="36"/>
        </w:rPr>
        <w:t>Scienze dell'Amministrazione e dell'Organizzazione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06A4E"/>
    <w:rsid w:val="00243615"/>
    <w:rsid w:val="002B6844"/>
    <w:rsid w:val="003916B5"/>
    <w:rsid w:val="003D7A0D"/>
    <w:rsid w:val="004057A8"/>
    <w:rsid w:val="005720E3"/>
    <w:rsid w:val="005E336D"/>
    <w:rsid w:val="005E6B6B"/>
    <w:rsid w:val="00672521"/>
    <w:rsid w:val="006C60B3"/>
    <w:rsid w:val="00725549"/>
    <w:rsid w:val="00761425"/>
    <w:rsid w:val="007873DD"/>
    <w:rsid w:val="00863602"/>
    <w:rsid w:val="00881AF6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  <w:rsid w:val="00FF6B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8</cp:revision>
  <dcterms:created xsi:type="dcterms:W3CDTF">2021-01-19T17:10:00Z</dcterms:created>
  <dcterms:modified xsi:type="dcterms:W3CDTF">2021-09-24T08:36:00Z</dcterms:modified>
</cp:coreProperties>
</file>